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E8A11" w14:textId="090686C3" w:rsidR="00E761E3" w:rsidRDefault="00E761E3" w:rsidP="00E761E3">
      <w:pPr>
        <w:spacing w:before="100" w:beforeAutospacing="1" w:after="100" w:afterAutospacing="1"/>
      </w:pPr>
      <w:r>
        <w:rPr>
          <w:rFonts w:ascii="Trebuchet MS" w:eastAsia="Times New Roman" w:hAnsi="Trebuchet MS" w:cs="Arial"/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BAD31F" wp14:editId="138B8AFB">
                <wp:simplePos x="0" y="0"/>
                <wp:positionH relativeFrom="column">
                  <wp:posOffset>-285750</wp:posOffset>
                </wp:positionH>
                <wp:positionV relativeFrom="paragraph">
                  <wp:posOffset>19050</wp:posOffset>
                </wp:positionV>
                <wp:extent cx="5848350" cy="1365250"/>
                <wp:effectExtent l="19050" t="19050" r="38100" b="444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136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A1916" w14:textId="77777777" w:rsidR="00000E63" w:rsidRPr="00952054" w:rsidRDefault="00000E63" w:rsidP="00E07A0F">
                            <w:pPr>
                              <w:spacing w:after="0" w:line="240" w:lineRule="auto"/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52054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UUSS BOARD OF TRUSTEES MEETING</w:t>
                            </w:r>
                          </w:p>
                          <w:p w14:paraId="66D116CA" w14:textId="7796E45B" w:rsidR="00000E63" w:rsidRPr="00BC0514" w:rsidRDefault="00952054" w:rsidP="00BC0514">
                            <w:pPr>
                              <w:spacing w:before="100" w:beforeAutospacing="1" w:after="100" w:afterAutospacing="1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ursday, </w:t>
                            </w:r>
                            <w:r w:rsidR="00BC0514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>June 24</w:t>
                            </w:r>
                            <w:r w:rsidR="00000E63" w:rsidRPr="00952054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>, 2</w:t>
                            </w:r>
                            <w:r w:rsidR="002002F1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>02</w:t>
                            </w:r>
                            <w:r w:rsidR="00C74A6D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>1</w:t>
                            </w:r>
                            <w:r w:rsidR="0009668E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8917B4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>6</w:t>
                            </w:r>
                            <w:r w:rsidR="0009668E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>:</w:t>
                            </w:r>
                            <w:r w:rsidR="00000C6D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>3</w:t>
                            </w:r>
                            <w:r w:rsidR="0009668E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>0 p.m.</w:t>
                            </w:r>
                            <w:r w:rsidR="00625CFD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BC0514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24"/>
                                <w:szCs w:val="24"/>
                              </w:rPr>
                              <w:t>Fahs Room</w:t>
                            </w:r>
                          </w:p>
                          <w:p w14:paraId="642909B4" w14:textId="77777777" w:rsidR="00E07A0F" w:rsidRDefault="00E07A0F" w:rsidP="00E07A0F">
                            <w:pPr>
                              <w:pStyle w:val="HTMLPreformatted"/>
                            </w:pPr>
                          </w:p>
                          <w:p w14:paraId="3DE62233" w14:textId="77777777" w:rsidR="00000E63" w:rsidRPr="00C74A6D" w:rsidRDefault="00BB7714" w:rsidP="00000E63">
                            <w:pPr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C74A6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Agen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BAD3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2.5pt;margin-top:1.5pt;width:460.5pt;height:10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" strokeweight="4.5pt">
                <v:stroke linestyle="thinThick"/>
                <v:textbox>
                  <w:txbxContent>
                    <w:p w14:paraId="23EA1916" w14:textId="77777777" w:rsidR="00000E63" w:rsidRPr="00952054" w:rsidRDefault="00000E63" w:rsidP="00E07A0F">
                      <w:pPr>
                        <w:spacing w:after="0" w:line="240" w:lineRule="auto"/>
                        <w:jc w:val="center"/>
                        <w:rPr>
                          <w:rFonts w:ascii="Calibri" w:eastAsia="Times New Roman" w:hAnsi="Calibri" w:cs="Calibr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952054">
                        <w:rPr>
                          <w:rFonts w:ascii="Calibri" w:eastAsia="Times New Roman" w:hAnsi="Calibri" w:cs="Calibr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UUSS BOARD OF TRUSTEES MEETING</w:t>
                      </w:r>
                    </w:p>
                    <w:p w14:paraId="66D116CA" w14:textId="7796E45B" w:rsidR="00000E63" w:rsidRPr="00BC0514" w:rsidRDefault="00952054" w:rsidP="00BC0514">
                      <w:pPr>
                        <w:spacing w:before="100" w:beforeAutospacing="1" w:after="100" w:afterAutospacing="1"/>
                        <w:jc w:val="center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 xml:space="preserve">Thursday, </w:t>
                      </w:r>
                      <w:r w:rsidR="00BC0514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>June 24</w:t>
                      </w:r>
                      <w:r w:rsidR="00000E63" w:rsidRPr="00952054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>, 2</w:t>
                      </w:r>
                      <w:r w:rsidR="002002F1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>02</w:t>
                      </w:r>
                      <w:r w:rsidR="00C74A6D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>1</w:t>
                      </w:r>
                      <w:r w:rsidR="0009668E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 xml:space="preserve">, </w:t>
                      </w:r>
                      <w:r w:rsidR="008917B4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>6</w:t>
                      </w:r>
                      <w:r w:rsidR="0009668E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>:</w:t>
                      </w:r>
                      <w:r w:rsidR="00000C6D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>3</w:t>
                      </w:r>
                      <w:r w:rsidR="0009668E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>0 p.m.</w:t>
                      </w:r>
                      <w:r w:rsidR="00625CFD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 xml:space="preserve">, </w:t>
                      </w:r>
                      <w:r w:rsidR="00BC0514">
                        <w:rPr>
                          <w:rFonts w:ascii="Calibri" w:eastAsia="Times New Roman" w:hAnsi="Calibri" w:cs="Calibri"/>
                          <w:color w:val="000000" w:themeColor="text1"/>
                          <w:sz w:val="24"/>
                          <w:szCs w:val="24"/>
                        </w:rPr>
                        <w:t>Fahs Room</w:t>
                      </w:r>
                    </w:p>
                    <w:p w14:paraId="642909B4" w14:textId="77777777" w:rsidR="00E07A0F" w:rsidRDefault="00E07A0F" w:rsidP="00E07A0F">
                      <w:pPr>
                        <w:pStyle w:val="HTMLPreformatted"/>
                      </w:pPr>
                    </w:p>
                    <w:p w14:paraId="3DE62233" w14:textId="77777777" w:rsidR="00000E63" w:rsidRPr="00C74A6D" w:rsidRDefault="00BB7714" w:rsidP="00000E63">
                      <w:pPr>
                        <w:jc w:val="center"/>
                        <w:rPr>
                          <w:rFonts w:ascii="Calibri" w:eastAsia="Times New Roman" w:hAnsi="Calibri" w:cs="Calibri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C74A6D">
                        <w:rPr>
                          <w:rFonts w:ascii="Calibri" w:eastAsia="Times New Roman" w:hAnsi="Calibri" w:cs="Calibri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Agenda</w:t>
                      </w:r>
                    </w:p>
                  </w:txbxContent>
                </v:textbox>
              </v:shape>
            </w:pict>
          </mc:Fallback>
        </mc:AlternateContent>
      </w:r>
    </w:p>
    <w:p w14:paraId="3C73785B" w14:textId="77777777" w:rsidR="00E761E3" w:rsidRDefault="00E761E3" w:rsidP="00E761E3">
      <w:pPr>
        <w:spacing w:before="100" w:beforeAutospacing="1" w:after="100" w:afterAutospacing="1"/>
      </w:pPr>
      <w:r>
        <w:t>Passcode: 008430</w:t>
      </w:r>
    </w:p>
    <w:p w14:paraId="6B56EF0D" w14:textId="119BB19B" w:rsidR="004E34CC" w:rsidRDefault="00CE5833" w:rsidP="7D7442F3">
      <w:pPr>
        <w:spacing w:after="0" w:line="240" w:lineRule="auto"/>
        <w:jc w:val="center"/>
        <w:textAlignment w:val="baseline"/>
        <w:rPr>
          <w:rFonts w:ascii="Trebuchet MS" w:eastAsia="Times New Roman" w:hAnsi="Trebuchet MS" w:cs="Arial"/>
          <w:b/>
          <w:bCs/>
          <w:color w:val="000000" w:themeColor="text1"/>
          <w:sz w:val="24"/>
          <w:szCs w:val="24"/>
        </w:rPr>
      </w:pPr>
      <w:r>
        <w:rPr>
          <w:rFonts w:ascii="Trebuchet MS" w:eastAsia="Times New Roman" w:hAnsi="Trebuchet MS" w:cs="Arial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04243C6" wp14:editId="492ED1E7">
            <wp:simplePos x="0" y="0"/>
            <wp:positionH relativeFrom="margin">
              <wp:posOffset>5219700</wp:posOffset>
            </wp:positionH>
            <wp:positionV relativeFrom="topMargin">
              <wp:posOffset>388620</wp:posOffset>
            </wp:positionV>
            <wp:extent cx="1020563" cy="912322"/>
            <wp:effectExtent l="0" t="0" r="8255" b="2540"/>
            <wp:wrapNone/>
            <wp:docPr id="2" name="Picture 1" descr="C:\Users\Sally\AppData\Local\Microsoft\Windows\INetCache\IE\9IWG9EI0\Flaming_Chalice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lly\AppData\Local\Microsoft\Windows\INetCache\IE\9IWG9EI0\Flaming_Chalice.svg[1]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63" cy="9123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11DB538" w14:textId="77777777" w:rsidR="00CE5833" w:rsidRDefault="00000E63" w:rsidP="00000E63">
      <w:pPr>
        <w:spacing w:after="0" w:line="240" w:lineRule="auto"/>
        <w:textAlignment w:val="baseline"/>
        <w:rPr>
          <w:rFonts w:ascii="Trebuchet MS" w:eastAsia="Times New Roman" w:hAnsi="Trebuchet MS" w:cs="Arial"/>
          <w:b/>
          <w:bCs/>
          <w:color w:val="000000" w:themeColor="text1"/>
          <w:sz w:val="24"/>
          <w:szCs w:val="24"/>
        </w:rPr>
      </w:pPr>
      <w:r>
        <w:rPr>
          <w:rFonts w:ascii="Trebuchet MS" w:eastAsia="Times New Roman" w:hAnsi="Trebuchet MS" w:cs="Arial"/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</w:t>
      </w:r>
    </w:p>
    <w:p w14:paraId="6BBDE39B" w14:textId="77777777" w:rsidR="00CE5833" w:rsidRDefault="00000E63" w:rsidP="00000E63">
      <w:pPr>
        <w:spacing w:after="0" w:line="240" w:lineRule="auto"/>
        <w:textAlignment w:val="baseline"/>
        <w:rPr>
          <w:rFonts w:ascii="Trebuchet MS" w:eastAsia="Times New Roman" w:hAnsi="Trebuchet MS" w:cs="Arial"/>
          <w:color w:val="000000" w:themeColor="text1"/>
          <w:sz w:val="24"/>
          <w:szCs w:val="24"/>
        </w:rPr>
      </w:pPr>
      <w:r>
        <w:rPr>
          <w:rFonts w:ascii="Trebuchet MS" w:eastAsia="Times New Roman" w:hAnsi="Trebuchet MS" w:cs="Arial"/>
          <w:b/>
          <w:bCs/>
          <w:color w:val="000000" w:themeColor="text1"/>
          <w:sz w:val="24"/>
          <w:szCs w:val="24"/>
        </w:rPr>
        <w:t xml:space="preserve">        </w:t>
      </w:r>
      <w:r w:rsidR="7D7442F3" w:rsidRPr="7D7442F3">
        <w:rPr>
          <w:rFonts w:ascii="Trebuchet MS" w:eastAsia="Times New Roman" w:hAnsi="Trebuchet MS" w:cs="Arial"/>
          <w:color w:val="000000" w:themeColor="text1"/>
          <w:sz w:val="24"/>
          <w:szCs w:val="24"/>
        </w:rPr>
        <w:t xml:space="preserve">   </w:t>
      </w:r>
      <w:r w:rsidR="00283EFD">
        <w:rPr>
          <w:rFonts w:ascii="Trebuchet MS" w:eastAsia="Times New Roman" w:hAnsi="Trebuchet MS" w:cs="Arial"/>
          <w:color w:val="000000" w:themeColor="text1"/>
          <w:sz w:val="24"/>
          <w:szCs w:val="24"/>
        </w:rPr>
        <w:t xml:space="preserve">                                                                     </w:t>
      </w:r>
    </w:p>
    <w:p w14:paraId="6ED1AF56" w14:textId="77777777" w:rsidR="00296682" w:rsidRPr="009A7CF4" w:rsidRDefault="00283EFD" w:rsidP="00000E63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</w:rPr>
      </w:pPr>
      <w:r w:rsidRPr="009A7CF4">
        <w:rPr>
          <w:rFonts w:eastAsia="Times New Roman" w:cstheme="minorHAnsi"/>
          <w:color w:val="000000" w:themeColor="text1"/>
          <w:sz w:val="24"/>
          <w:szCs w:val="24"/>
        </w:rPr>
        <w:t xml:space="preserve">                                 </w:t>
      </w:r>
    </w:p>
    <w:p w14:paraId="7D406F8C" w14:textId="77777777" w:rsidR="00622FBA" w:rsidRPr="00CD3CC4" w:rsidRDefault="00CD3CC4" w:rsidP="00CD3CC4">
      <w:pPr>
        <w:spacing w:after="0" w:line="240" w:lineRule="auto"/>
        <w:ind w:left="360"/>
        <w:textAlignment w:val="baseline"/>
        <w:rPr>
          <w:rStyle w:val="normaltextrun"/>
          <w:rFonts w:eastAsia="Times New Roman" w:cstheme="minorHAnsi"/>
          <w:color w:val="000000" w:themeColor="text1"/>
        </w:rPr>
      </w:pPr>
      <w:r>
        <w:rPr>
          <w:rStyle w:val="normaltextrun"/>
          <w:rFonts w:eastAsia="Trebuchet MS" w:cstheme="minorHAnsi"/>
          <w:color w:val="000000" w:themeColor="text1"/>
        </w:rPr>
        <w:t xml:space="preserve">6:30   </w:t>
      </w:r>
      <w:r w:rsidR="57B3ADF7" w:rsidRPr="00CD3CC4">
        <w:rPr>
          <w:rStyle w:val="normaltextrun"/>
          <w:rFonts w:eastAsia="Trebuchet MS" w:cstheme="minorHAnsi"/>
          <w:color w:val="000000" w:themeColor="text1"/>
        </w:rPr>
        <w:t xml:space="preserve">Welcome: </w:t>
      </w:r>
      <w:r w:rsidR="00A01F58" w:rsidRPr="00CD3CC4">
        <w:rPr>
          <w:rStyle w:val="normaltextrun"/>
          <w:rFonts w:eastAsia="Trebuchet MS" w:cstheme="minorHAnsi"/>
          <w:color w:val="000000" w:themeColor="text1"/>
        </w:rPr>
        <w:t>Sally White</w:t>
      </w:r>
    </w:p>
    <w:p w14:paraId="2C04510F" w14:textId="1F70C4CE" w:rsidR="00622FBA" w:rsidRPr="00C74A6D" w:rsidRDefault="00952054" w:rsidP="00325DE5">
      <w:pPr>
        <w:pStyle w:val="ListParagraph"/>
        <w:numPr>
          <w:ilvl w:val="1"/>
          <w:numId w:val="2"/>
        </w:numPr>
        <w:spacing w:after="120" w:line="240" w:lineRule="auto"/>
        <w:textAlignment w:val="baseline"/>
        <w:rPr>
          <w:rStyle w:val="normaltextrun"/>
          <w:rFonts w:eastAsia="Trebuchet MS,Arial" w:cstheme="minorHAnsi"/>
          <w:color w:val="000000" w:themeColor="text1"/>
        </w:rPr>
      </w:pPr>
      <w:r w:rsidRPr="007150F9">
        <w:rPr>
          <w:rStyle w:val="normaltextrun"/>
          <w:rFonts w:eastAsia="Trebuchet MS" w:cstheme="minorHAnsi"/>
          <w:color w:val="000000" w:themeColor="text1"/>
        </w:rPr>
        <w:t>Establish quorum</w:t>
      </w:r>
    </w:p>
    <w:p w14:paraId="3CA68863" w14:textId="77777777" w:rsidR="007150F9" w:rsidRPr="00B00E7A" w:rsidRDefault="007150F9" w:rsidP="007150F9">
      <w:pPr>
        <w:pStyle w:val="ListParagraph"/>
        <w:spacing w:after="120" w:line="240" w:lineRule="auto"/>
        <w:ind w:left="1440"/>
        <w:textAlignment w:val="baseline"/>
        <w:rPr>
          <w:rStyle w:val="eop"/>
          <w:rFonts w:eastAsia="Trebuchet MS,Arial" w:cstheme="minorHAnsi"/>
          <w:color w:val="000000" w:themeColor="text1"/>
        </w:rPr>
      </w:pPr>
    </w:p>
    <w:p w14:paraId="5BCB12EF" w14:textId="7EFE167F" w:rsidR="57B3ADF7" w:rsidRPr="0088720E" w:rsidRDefault="57B3ADF7" w:rsidP="00CD3CC4">
      <w:pPr>
        <w:pStyle w:val="paragraph"/>
        <w:spacing w:before="0" w:beforeAutospacing="0" w:after="0" w:afterAutospacing="0" w:line="276" w:lineRule="auto"/>
        <w:ind w:left="360"/>
        <w:rPr>
          <w:rStyle w:val="eop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>Chalice Lighting and Centering:</w:t>
      </w:r>
      <w:r w:rsidR="007B643A" w:rsidRPr="007150F9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156A45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>Hally</w:t>
      </w:r>
      <w:proofErr w:type="spellEnd"/>
      <w:r w:rsidR="00156A45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156A45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>Cahssai</w:t>
      </w:r>
      <w:proofErr w:type="spellEnd"/>
    </w:p>
    <w:p w14:paraId="18A233EB" w14:textId="77777777" w:rsidR="007150F9" w:rsidRPr="007150F9" w:rsidRDefault="007150F9" w:rsidP="007150F9">
      <w:pPr>
        <w:pStyle w:val="paragraph"/>
        <w:spacing w:before="0" w:beforeAutospacing="0" w:after="0" w:afterAutospacing="0" w:line="276" w:lineRule="auto"/>
        <w:ind w:left="720"/>
        <w:rPr>
          <w:rStyle w:val="eop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21AE70BA" w14:textId="77777777" w:rsidR="00597BE2" w:rsidRPr="007150F9" w:rsidRDefault="57B3ADF7" w:rsidP="00CD3CC4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Consent Agenda                                                                                     </w:t>
      </w:r>
      <w:r w:rsidRPr="007150F9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> </w:t>
      </w:r>
    </w:p>
    <w:p w14:paraId="3C274572" w14:textId="49EC99FB" w:rsidR="002002F1" w:rsidRPr="000215F9" w:rsidRDefault="57B3ADF7" w:rsidP="00CD3CC4">
      <w:pPr>
        <w:pStyle w:val="paragraph"/>
        <w:keepNext/>
        <w:keepLines/>
        <w:spacing w:before="0" w:beforeAutospacing="0" w:after="0" w:afterAutospacing="0" w:line="276" w:lineRule="auto"/>
        <w:ind w:left="1440"/>
        <w:contextualSpacing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Approve</w:t>
      </w:r>
      <w:r w:rsidR="000966E5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</w:t>
      </w:r>
      <w:r w:rsidR="00C74A6D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April</w:t>
      </w:r>
      <w:r w:rsidR="00CD3CC4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draft </w:t>
      </w:r>
      <w:r w:rsidR="002002F1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minutes</w:t>
      </w:r>
    </w:p>
    <w:p w14:paraId="499FF0E4" w14:textId="77777777" w:rsidR="000215F9" w:rsidRDefault="000215F9" w:rsidP="000215F9">
      <w:pPr>
        <w:pStyle w:val="paragraph"/>
        <w:keepNext/>
        <w:keepLines/>
        <w:spacing w:before="0" w:beforeAutospacing="0" w:after="0" w:afterAutospacing="0" w:line="276" w:lineRule="auto"/>
        <w:contextualSpacing/>
        <w:textAlignment w:val="baseline"/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</w:pPr>
    </w:p>
    <w:p w14:paraId="17E949CD" w14:textId="6A6D57EA" w:rsidR="000215F9" w:rsidRPr="007150F9" w:rsidRDefault="00CD3CC4" w:rsidP="00CD3CC4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6:40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ab/>
      </w:r>
      <w:r w:rsidR="000215F9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Board Business: Sally White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—</w:t>
      </w:r>
      <w:r w:rsidR="00156A45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25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minutes</w:t>
      </w:r>
    </w:p>
    <w:p w14:paraId="6BC0F152" w14:textId="70F06751" w:rsidR="0053546F" w:rsidRPr="00156A45" w:rsidRDefault="00156A45" w:rsidP="00156A45">
      <w:pPr>
        <w:pStyle w:val="ListParagraph"/>
        <w:numPr>
          <w:ilvl w:val="0"/>
          <w:numId w:val="14"/>
        </w:numPr>
        <w:spacing w:after="0" w:line="276" w:lineRule="auto"/>
        <w:rPr>
          <w:rStyle w:val="normaltextrun"/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Racial Justice retreat</w:t>
      </w:r>
      <w:r w:rsidR="00C74A6D">
        <w:rPr>
          <w:rFonts w:cstheme="minorHAnsi"/>
          <w:color w:val="000000" w:themeColor="text1"/>
        </w:rPr>
        <w:t xml:space="preserve"> Debrief – </w:t>
      </w:r>
      <w:r>
        <w:rPr>
          <w:rFonts w:cstheme="minorHAnsi"/>
          <w:color w:val="000000" w:themeColor="text1"/>
        </w:rPr>
        <w:t>10</w:t>
      </w:r>
      <w:r w:rsidR="00C74A6D">
        <w:rPr>
          <w:rFonts w:cstheme="minorHAnsi"/>
          <w:color w:val="000000" w:themeColor="text1"/>
        </w:rPr>
        <w:t xml:space="preserve"> minutes</w:t>
      </w:r>
    </w:p>
    <w:p w14:paraId="63F6CB4D" w14:textId="65E5F89E" w:rsidR="000215F9" w:rsidRPr="000215F9" w:rsidRDefault="00C74A6D" w:rsidP="000215F9">
      <w:pPr>
        <w:pStyle w:val="paragraph"/>
        <w:numPr>
          <w:ilvl w:val="0"/>
          <w:numId w:val="14"/>
        </w:numPr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Re-entry Discussion - </w:t>
      </w:r>
      <w:r w:rsidR="00156A45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any questions on the matrix - </w:t>
      </w: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10 Minutes</w:t>
      </w:r>
    </w:p>
    <w:p w14:paraId="0DE23433" w14:textId="4CAE7F80" w:rsidR="000215F9" w:rsidRPr="00156A45" w:rsidRDefault="00156A45" w:rsidP="000215F9">
      <w:pPr>
        <w:pStyle w:val="paragraph"/>
        <w:numPr>
          <w:ilvl w:val="0"/>
          <w:numId w:val="14"/>
        </w:numPr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Brief report on Family Promise policies &amp; procedure – 2 minutes</w:t>
      </w:r>
    </w:p>
    <w:p w14:paraId="5D5E2BF0" w14:textId="427A6FEA" w:rsidR="00156A45" w:rsidRPr="000215F9" w:rsidRDefault="00156A45" w:rsidP="000215F9">
      <w:pPr>
        <w:pStyle w:val="paragraph"/>
        <w:numPr>
          <w:ilvl w:val="0"/>
          <w:numId w:val="14"/>
        </w:numPr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Brief discussion on Safe Ground possibility – 5 minutes</w:t>
      </w:r>
    </w:p>
    <w:p w14:paraId="291568D2" w14:textId="77777777" w:rsidR="007150F9" w:rsidRPr="007150F9" w:rsidRDefault="007150F9" w:rsidP="007150F9">
      <w:pPr>
        <w:pStyle w:val="paragraph"/>
        <w:keepNext/>
        <w:keepLines/>
        <w:spacing w:before="0" w:beforeAutospacing="0" w:after="0" w:afterAutospacing="0" w:line="276" w:lineRule="auto"/>
        <w:ind w:left="1440"/>
        <w:contextualSpacing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356318B5" w14:textId="2805DA1E" w:rsidR="00C812C5" w:rsidRPr="007150F9" w:rsidRDefault="00156A45" w:rsidP="00CD3CC4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7:05</w:t>
      </w:r>
      <w:r w:rsidR="00CD3CC4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</w:t>
      </w:r>
      <w:r w:rsidR="00CD3CC4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ab/>
      </w:r>
      <w:r w:rsidR="00C812C5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Treasurer’s Repor</w:t>
      </w:r>
      <w:r w:rsidR="00D557E3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t</w:t>
      </w:r>
      <w:r w:rsidR="00C812C5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: Victoria Owens</w:t>
      </w:r>
      <w:r w:rsidR="00CD3CC4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[see document sent previously]</w:t>
      </w:r>
      <w:r w:rsid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– 5 minutes</w:t>
      </w:r>
    </w:p>
    <w:p w14:paraId="5F5391DC" w14:textId="77777777" w:rsidR="0053546F" w:rsidRPr="0053546F" w:rsidRDefault="0053546F" w:rsidP="0053546F">
      <w:pPr>
        <w:pStyle w:val="paragraph"/>
        <w:tabs>
          <w:tab w:val="left" w:pos="1150"/>
        </w:tabs>
        <w:spacing w:before="0" w:beforeAutospacing="0" w:after="0" w:afterAutospacing="0" w:line="276" w:lineRule="auto"/>
        <w:ind w:left="144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240F9265" w14:textId="12FDFD95" w:rsidR="0053546F" w:rsidRPr="007150F9" w:rsidRDefault="00CD3CC4" w:rsidP="00CD3CC4">
      <w:pPr>
        <w:pStyle w:val="paragraph"/>
        <w:tabs>
          <w:tab w:val="left" w:pos="1150"/>
        </w:tabs>
        <w:spacing w:before="0" w:beforeAutospacing="0" w:after="0" w:afterAutospacing="0" w:line="276" w:lineRule="auto"/>
        <w:ind w:left="36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7:</w:t>
      </w:r>
      <w:r w:rsidR="00156A45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10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ab/>
      </w:r>
      <w:r w:rsidR="0053546F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Minister Reports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—</w:t>
      </w:r>
      <w:r w:rsidR="00156A45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5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minutes</w:t>
      </w:r>
      <w:r w:rsidR="00156A45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[see document sent previously] – 5 minutes</w:t>
      </w:r>
    </w:p>
    <w:p w14:paraId="046FEEA2" w14:textId="77777777" w:rsidR="0053546F" w:rsidRPr="007150F9" w:rsidRDefault="0053546F" w:rsidP="0053546F">
      <w:pPr>
        <w:pStyle w:val="paragraph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Rev. Dr. Roger Jones </w:t>
      </w:r>
    </w:p>
    <w:p w14:paraId="55226A55" w14:textId="77777777" w:rsidR="0053546F" w:rsidRPr="00C20F32" w:rsidRDefault="0053546F" w:rsidP="0053546F">
      <w:pPr>
        <w:pStyle w:val="paragraph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Rev. Lucy Bunch </w:t>
      </w:r>
    </w:p>
    <w:p w14:paraId="24562289" w14:textId="77777777" w:rsidR="00296682" w:rsidRPr="007150F9" w:rsidRDefault="00296682" w:rsidP="005558E3">
      <w:pPr>
        <w:pStyle w:val="paragraph"/>
        <w:spacing w:before="0" w:beforeAutospacing="0" w:after="0" w:afterAutospacing="0" w:line="276" w:lineRule="auto"/>
        <w:ind w:left="72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1777AB94" w14:textId="53B0948C" w:rsidR="007150F9" w:rsidRPr="00DF4BEE" w:rsidRDefault="00CD3CC4" w:rsidP="00CD3CC4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bookmarkStart w:id="0" w:name="_Hlk493955473"/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7:</w:t>
      </w:r>
      <w:r w:rsidR="00156A45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15</w:t>
      </w:r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ab/>
      </w:r>
      <w:r w:rsidR="57B3ADF7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Committee Substantive Issues</w:t>
      </w:r>
      <w:bookmarkEnd w:id="0"/>
      <w:r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—</w:t>
      </w:r>
      <w:r w:rsidR="00156A45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please see updates sent via email</w:t>
      </w:r>
    </w:p>
    <w:p w14:paraId="64FDFD04" w14:textId="77777777" w:rsidR="00B433F8" w:rsidRPr="007150F9" w:rsidRDefault="7D7442F3" w:rsidP="00325DE5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color w:val="000000" w:themeColor="text1"/>
        </w:rPr>
      </w:pPr>
      <w:r w:rsidRPr="007150F9">
        <w:rPr>
          <w:rFonts w:eastAsia="Trebuchet MS" w:cstheme="minorHAnsi"/>
          <w:color w:val="000000" w:themeColor="text1"/>
        </w:rPr>
        <w:t>Program Council</w:t>
      </w:r>
      <w:r w:rsidR="009C388D" w:rsidRPr="007150F9">
        <w:rPr>
          <w:rFonts w:eastAsia="Trebuchet MS" w:cstheme="minorHAnsi"/>
          <w:color w:val="000000" w:themeColor="text1"/>
        </w:rPr>
        <w:t xml:space="preserve">: </w:t>
      </w:r>
      <w:r w:rsidR="00BC52BE" w:rsidRPr="007150F9">
        <w:rPr>
          <w:rFonts w:eastAsia="Trebuchet MS" w:cstheme="minorHAnsi"/>
          <w:color w:val="000000" w:themeColor="text1"/>
        </w:rPr>
        <w:t>Marilyn Reynolds, Liaison</w:t>
      </w:r>
    </w:p>
    <w:p w14:paraId="7EE081C1" w14:textId="77777777" w:rsidR="00A01F58" w:rsidRPr="007150F9" w:rsidRDefault="7D7442F3" w:rsidP="00325DE5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color w:val="000000" w:themeColor="text1"/>
        </w:rPr>
      </w:pPr>
      <w:r w:rsidRPr="007150F9">
        <w:rPr>
          <w:rFonts w:eastAsia="Trebuchet MS" w:cstheme="minorHAnsi"/>
          <w:color w:val="000000" w:themeColor="text1"/>
        </w:rPr>
        <w:t>APM</w:t>
      </w:r>
      <w:r w:rsidR="00910AAD" w:rsidRPr="007150F9">
        <w:rPr>
          <w:rFonts w:eastAsia="Trebuchet MS" w:cstheme="minorHAnsi"/>
          <w:color w:val="000000" w:themeColor="text1"/>
        </w:rPr>
        <w:t>C</w:t>
      </w:r>
      <w:r w:rsidR="00296682" w:rsidRPr="007150F9">
        <w:rPr>
          <w:rFonts w:eastAsia="Trebuchet MS" w:cstheme="minorHAnsi"/>
          <w:color w:val="000000" w:themeColor="text1"/>
        </w:rPr>
        <w:t xml:space="preserve"> </w:t>
      </w:r>
      <w:r w:rsidR="009C388D" w:rsidRPr="007150F9">
        <w:rPr>
          <w:rFonts w:eastAsia="Trebuchet MS" w:cstheme="minorHAnsi"/>
          <w:color w:val="000000" w:themeColor="text1"/>
        </w:rPr>
        <w:t xml:space="preserve">(Administration and Property Management): </w:t>
      </w:r>
      <w:r w:rsidR="00DF4BEE">
        <w:rPr>
          <w:rFonts w:eastAsia="Trebuchet MS" w:cstheme="minorHAnsi"/>
          <w:color w:val="000000" w:themeColor="text1"/>
        </w:rPr>
        <w:t>Eric Ross, Liaison</w:t>
      </w:r>
    </w:p>
    <w:p w14:paraId="05DEBA42" w14:textId="77777777" w:rsidR="006676E1" w:rsidRPr="007150F9" w:rsidRDefault="00000E63" w:rsidP="00325DE5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color w:val="000000" w:themeColor="text1"/>
        </w:rPr>
      </w:pPr>
      <w:r w:rsidRPr="007150F9">
        <w:rPr>
          <w:rFonts w:eastAsia="Trebuchet MS" w:cstheme="minorHAnsi"/>
          <w:color w:val="000000" w:themeColor="text1"/>
        </w:rPr>
        <w:t>Stewardship</w:t>
      </w:r>
      <w:r w:rsidR="009C388D" w:rsidRPr="007150F9">
        <w:rPr>
          <w:rFonts w:eastAsia="Trebuchet MS" w:cstheme="minorHAnsi"/>
          <w:color w:val="000000" w:themeColor="text1"/>
        </w:rPr>
        <w:t xml:space="preserve">: </w:t>
      </w:r>
      <w:r w:rsidRPr="007150F9">
        <w:rPr>
          <w:rFonts w:eastAsia="Trebuchet MS" w:cstheme="minorHAnsi"/>
          <w:color w:val="000000" w:themeColor="text1"/>
        </w:rPr>
        <w:t>David Harlow</w:t>
      </w:r>
      <w:r w:rsidR="009C388D" w:rsidRPr="007150F9">
        <w:rPr>
          <w:rFonts w:eastAsia="Trebuchet MS" w:cstheme="minorHAnsi"/>
          <w:color w:val="000000" w:themeColor="text1"/>
        </w:rPr>
        <w:t>, Liaison</w:t>
      </w:r>
    </w:p>
    <w:p w14:paraId="4C9C343E" w14:textId="067493BE" w:rsidR="00D76688" w:rsidRDefault="00D76688" w:rsidP="008278AA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color w:val="000000" w:themeColor="text1"/>
        </w:rPr>
      </w:pPr>
      <w:r w:rsidRPr="007150F9">
        <w:rPr>
          <w:rFonts w:cstheme="minorHAnsi"/>
          <w:color w:val="000000" w:themeColor="text1"/>
        </w:rPr>
        <w:t>FRS</w:t>
      </w:r>
      <w:r w:rsidR="0053546F">
        <w:rPr>
          <w:rFonts w:cstheme="minorHAnsi"/>
          <w:color w:val="000000" w:themeColor="text1"/>
        </w:rPr>
        <w:t>T</w:t>
      </w:r>
      <w:r w:rsidR="00D9611A" w:rsidRPr="007150F9">
        <w:rPr>
          <w:rFonts w:cstheme="minorHAnsi"/>
          <w:color w:val="000000" w:themeColor="text1"/>
        </w:rPr>
        <w:t xml:space="preserve"> (Fundraising Strategy </w:t>
      </w:r>
      <w:r w:rsidR="000735A7" w:rsidRPr="007150F9">
        <w:rPr>
          <w:rFonts w:cstheme="minorHAnsi"/>
          <w:color w:val="000000" w:themeColor="text1"/>
        </w:rPr>
        <w:t>Committee</w:t>
      </w:r>
      <w:r w:rsidR="00D9611A" w:rsidRPr="007150F9">
        <w:rPr>
          <w:rFonts w:cstheme="minorHAnsi"/>
          <w:color w:val="000000" w:themeColor="text1"/>
        </w:rPr>
        <w:t>)</w:t>
      </w:r>
      <w:r w:rsidRPr="007150F9">
        <w:rPr>
          <w:rFonts w:cstheme="minorHAnsi"/>
          <w:color w:val="000000" w:themeColor="text1"/>
        </w:rPr>
        <w:t xml:space="preserve">: </w:t>
      </w:r>
      <w:r w:rsidR="00F251BB">
        <w:rPr>
          <w:rFonts w:cstheme="minorHAnsi"/>
          <w:color w:val="000000" w:themeColor="text1"/>
        </w:rPr>
        <w:t xml:space="preserve">Tonie Darling, </w:t>
      </w:r>
      <w:r w:rsidRPr="007150F9">
        <w:rPr>
          <w:rFonts w:cstheme="minorHAnsi"/>
          <w:color w:val="000000" w:themeColor="text1"/>
        </w:rPr>
        <w:t>Liaison</w:t>
      </w:r>
    </w:p>
    <w:p w14:paraId="4B25C810" w14:textId="383FA55D" w:rsidR="001E2CD6" w:rsidRDefault="001E2CD6" w:rsidP="001E2CD6">
      <w:pPr>
        <w:pStyle w:val="paragraph"/>
        <w:spacing w:before="0" w:beforeAutospacing="0" w:after="0" w:afterAutospacing="0" w:line="276" w:lineRule="auto"/>
        <w:ind w:left="216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7CB7A6D7" w14:textId="622A83F8" w:rsidR="00156A45" w:rsidRDefault="00156A45" w:rsidP="00156A45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7:20</w:t>
      </w: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ab/>
        <w:t>Farewell activities</w:t>
      </w:r>
    </w:p>
    <w:p w14:paraId="1415BDED" w14:textId="77777777" w:rsidR="00156A45" w:rsidRPr="007150F9" w:rsidRDefault="00156A45" w:rsidP="00156A45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</w:p>
    <w:p w14:paraId="0378F78B" w14:textId="77777777" w:rsidR="000E48BA" w:rsidRPr="007150F9" w:rsidRDefault="00CD3CC4" w:rsidP="00CD3CC4">
      <w:pPr>
        <w:pStyle w:val="paragraph"/>
        <w:spacing w:before="0" w:beforeAutospacing="0" w:after="0" w:afterAutospacing="0" w:line="276" w:lineRule="auto"/>
        <w:ind w:left="360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ab/>
      </w:r>
      <w:r w:rsidR="000E48BA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Next </w:t>
      </w:r>
      <w:r w:rsidR="00E023DE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M</w:t>
      </w:r>
      <w:r w:rsidR="000E48BA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eetings:</w:t>
      </w:r>
    </w:p>
    <w:p w14:paraId="52BD364F" w14:textId="4F19CEB1" w:rsidR="00000E63" w:rsidRPr="007150F9" w:rsidRDefault="00000E63" w:rsidP="00325DE5">
      <w:pPr>
        <w:pStyle w:val="paragraph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Executive Board Meeting</w:t>
      </w:r>
      <w:r w:rsidR="001B1F46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(</w:t>
      </w:r>
      <w:r w:rsidR="00C42E21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via Zoom</w:t>
      </w:r>
      <w:r w:rsidR="001B684E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)</w:t>
      </w:r>
      <w:r w:rsidR="009C388D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: Monday,</w:t>
      </w:r>
      <w:r w:rsidR="00C20F32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</w:t>
      </w:r>
      <w:r w:rsidR="00156A45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July 12</w:t>
      </w:r>
      <w:r w:rsidR="00E761E3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,</w:t>
      </w:r>
      <w:r w:rsidR="006972E3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</w:t>
      </w:r>
      <w:r w:rsidR="009C388D" w:rsidRPr="003A042B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5</w:t>
      </w:r>
      <w:r w:rsidR="00F62790" w:rsidRPr="003A042B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:</w:t>
      </w:r>
      <w:r w:rsidR="00C42E21" w:rsidRPr="003A042B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00</w:t>
      </w:r>
      <w:r w:rsidR="00F62790" w:rsidRPr="003A042B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p.m.</w:t>
      </w:r>
    </w:p>
    <w:p w14:paraId="191946E8" w14:textId="314554BF" w:rsidR="00C74A6D" w:rsidRDefault="00A01F58" w:rsidP="00C74A6D">
      <w:pPr>
        <w:pStyle w:val="paragraph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Board Meeting</w:t>
      </w:r>
      <w:r w:rsidR="00C5380A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 (via Zoom)</w:t>
      </w:r>
      <w:r w:rsidR="009C388D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: Thursday, </w:t>
      </w:r>
      <w:r w:rsidR="00156A45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July 22</w:t>
      </w:r>
      <w:r w:rsidR="00C5380A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, </w:t>
      </w:r>
      <w:r w:rsidR="008917B4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6</w:t>
      </w:r>
      <w:r w:rsidR="009C388D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:</w:t>
      </w:r>
      <w:r w:rsidR="00000C6D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3</w:t>
      </w:r>
      <w:r w:rsidR="009C388D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0 </w:t>
      </w:r>
      <w:r w:rsidR="007377F7" w:rsidRP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p.m</w:t>
      </w:r>
      <w:r w:rsidR="00C74A6D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.</w:t>
      </w:r>
    </w:p>
    <w:p w14:paraId="16504621" w14:textId="0D85C192" w:rsidR="00C74A6D" w:rsidRPr="00C74A6D" w:rsidRDefault="00C74A6D" w:rsidP="00C74A6D">
      <w:pPr>
        <w:pStyle w:val="paragraph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 xml:space="preserve">Chalice lighting and closing to be provided by:  </w:t>
      </w:r>
      <w:r w:rsidR="00E761E3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Anara Guard</w:t>
      </w:r>
    </w:p>
    <w:p w14:paraId="020C2033" w14:textId="268C2DE6" w:rsidR="00692599" w:rsidRPr="007150F9" w:rsidRDefault="00CD3CC4" w:rsidP="00CD3CC4">
      <w:pPr>
        <w:pStyle w:val="paragraph"/>
        <w:spacing w:before="0" w:beforeAutospacing="0" w:after="0" w:afterAutospacing="0" w:line="276" w:lineRule="auto"/>
        <w:ind w:left="360"/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8:</w:t>
      </w:r>
      <w:r w:rsidR="00A15537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0</w:t>
      </w:r>
      <w:r w:rsidR="00156A45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0</w:t>
      </w:r>
      <w:r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ab/>
      </w:r>
      <w:r w:rsidR="57B3ADF7" w:rsidRPr="007150F9">
        <w:rPr>
          <w:rStyle w:val="normaltextrun"/>
          <w:rFonts w:asciiTheme="minorHAnsi" w:eastAsia="Trebuchet MS,Arial" w:hAnsiTheme="minorHAnsi" w:cstheme="minorHAnsi"/>
          <w:color w:val="000000" w:themeColor="text1"/>
          <w:sz w:val="22"/>
          <w:szCs w:val="22"/>
        </w:rPr>
        <w:t>C</w:t>
      </w:r>
      <w:r w:rsidR="57B3ADF7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>losing:</w:t>
      </w:r>
      <w:r w:rsidR="000735A7"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156A45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>Hally</w:t>
      </w:r>
      <w:proofErr w:type="spellEnd"/>
      <w:r w:rsidR="00156A45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156A45">
        <w:rPr>
          <w:rStyle w:val="eop"/>
          <w:rFonts w:asciiTheme="minorHAnsi" w:eastAsia="Trebuchet MS" w:hAnsiTheme="minorHAnsi" w:cstheme="minorHAnsi"/>
          <w:color w:val="000000" w:themeColor="text1"/>
          <w:sz w:val="22"/>
          <w:szCs w:val="22"/>
        </w:rPr>
        <w:t>Cahssai</w:t>
      </w:r>
      <w:proofErr w:type="spellEnd"/>
    </w:p>
    <w:p w14:paraId="7D631F75" w14:textId="549FA296" w:rsidR="008C1E16" w:rsidRPr="00A15537" w:rsidRDefault="007013F7" w:rsidP="00156A45">
      <w:pPr>
        <w:pStyle w:val="paragraph"/>
        <w:spacing w:before="0" w:beforeAutospacing="0" w:after="0" w:afterAutospacing="0" w:line="276" w:lineRule="auto"/>
        <w:rPr>
          <w:rFonts w:asciiTheme="minorHAnsi" w:eastAsia="Trebuchet MS" w:hAnsiTheme="minorHAnsi" w:cstheme="minorHAnsi"/>
          <w:color w:val="000000" w:themeColor="text1"/>
          <w:sz w:val="22"/>
        </w:rPr>
      </w:pPr>
      <w:r w:rsidRPr="007150F9">
        <w:rPr>
          <w:rStyle w:val="normaltextrun"/>
          <w:rFonts w:asciiTheme="minorHAnsi" w:eastAsia="Trebuchet MS" w:hAnsiTheme="minorHAnsi" w:cstheme="minorHAnsi"/>
          <w:color w:val="000000" w:themeColor="text1"/>
          <w:sz w:val="22"/>
          <w:szCs w:val="22"/>
        </w:rPr>
        <w:t xml:space="preserve"> </w:t>
      </w:r>
    </w:p>
    <w:sectPr w:rsidR="008C1E16" w:rsidRPr="00A15537" w:rsidSect="00CE583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5BBA4" w14:textId="77777777" w:rsidR="005F2577" w:rsidRDefault="005F2577" w:rsidP="00CB6E97">
      <w:pPr>
        <w:spacing w:after="0" w:line="240" w:lineRule="auto"/>
      </w:pPr>
      <w:r>
        <w:separator/>
      </w:r>
    </w:p>
  </w:endnote>
  <w:endnote w:type="continuationSeparator" w:id="0">
    <w:p w14:paraId="45421B08" w14:textId="77777777" w:rsidR="005F2577" w:rsidRDefault="005F2577" w:rsidP="00CB6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,Arial">
    <w:altName w:val="Trebuchet MS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D361D" w14:textId="77777777" w:rsidR="0066176A" w:rsidRDefault="006617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02130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12CBC9" w14:textId="77777777" w:rsidR="0066176A" w:rsidRDefault="004733C7">
        <w:pPr>
          <w:pStyle w:val="Footer"/>
          <w:jc w:val="right"/>
        </w:pPr>
        <w:r>
          <w:fldChar w:fldCharType="begin"/>
        </w:r>
        <w:r w:rsidR="0066176A">
          <w:instrText xml:space="preserve"> PAGE   \* MERGEFORMAT </w:instrText>
        </w:r>
        <w:r>
          <w:fldChar w:fldCharType="separate"/>
        </w:r>
        <w:r w:rsidR="00F36C4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420DE60" w14:textId="77777777" w:rsidR="0066176A" w:rsidRDefault="006617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0A92D" w14:textId="77777777" w:rsidR="0066176A" w:rsidRDefault="006617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1F0A4" w14:textId="77777777" w:rsidR="005F2577" w:rsidRDefault="005F2577" w:rsidP="00CB6E97">
      <w:pPr>
        <w:spacing w:after="0" w:line="240" w:lineRule="auto"/>
      </w:pPr>
      <w:r>
        <w:separator/>
      </w:r>
    </w:p>
  </w:footnote>
  <w:footnote w:type="continuationSeparator" w:id="0">
    <w:p w14:paraId="43F69F55" w14:textId="77777777" w:rsidR="005F2577" w:rsidRDefault="005F2577" w:rsidP="00CB6E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C2B3F" w14:textId="77777777" w:rsidR="0066176A" w:rsidRDefault="006617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DEE8E" w14:textId="77777777" w:rsidR="0066176A" w:rsidRDefault="006617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9D048" w14:textId="77777777" w:rsidR="0066176A" w:rsidRDefault="006617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87AB4"/>
    <w:multiLevelType w:val="hybridMultilevel"/>
    <w:tmpl w:val="9C528FB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BBB4524"/>
    <w:multiLevelType w:val="hybridMultilevel"/>
    <w:tmpl w:val="7CC863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D513E5"/>
    <w:multiLevelType w:val="hybridMultilevel"/>
    <w:tmpl w:val="D0DC0D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2C08759A">
      <w:start w:val="1"/>
      <w:numFmt w:val="lowerLetter"/>
      <w:lvlText w:val="%2."/>
      <w:lvlJc w:val="left"/>
      <w:pPr>
        <w:ind w:left="2160" w:hanging="360"/>
      </w:pPr>
      <w:rPr>
        <w:rFonts w:ascii="Trebuchet MS" w:hAnsi="Trebuchet MS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DF87006"/>
    <w:multiLevelType w:val="hybridMultilevel"/>
    <w:tmpl w:val="F180450C"/>
    <w:lvl w:ilvl="0" w:tplc="5E9E4C86">
      <w:start w:val="1"/>
      <w:numFmt w:val="upperLetter"/>
      <w:pStyle w:val="StrawberryObservations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31090E"/>
    <w:multiLevelType w:val="hybridMultilevel"/>
    <w:tmpl w:val="348E907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11528D0"/>
    <w:multiLevelType w:val="hybridMultilevel"/>
    <w:tmpl w:val="F8904F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4F1423D"/>
    <w:multiLevelType w:val="hybridMultilevel"/>
    <w:tmpl w:val="EAA45A6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62725C3"/>
    <w:multiLevelType w:val="hybridMultilevel"/>
    <w:tmpl w:val="5FE2C9D2"/>
    <w:lvl w:ilvl="0" w:tplc="7268888A">
      <w:start w:val="1"/>
      <w:numFmt w:val="decimal"/>
      <w:lvlText w:val="%1."/>
      <w:lvlJc w:val="left"/>
      <w:pPr>
        <w:ind w:left="720" w:hanging="360"/>
      </w:pPr>
      <w:rPr>
        <w:rFonts w:ascii="Trebuchet MS" w:eastAsia="Times New Roman" w:hAnsi="Trebuchet MS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5F4AFE"/>
    <w:multiLevelType w:val="hybridMultilevel"/>
    <w:tmpl w:val="589E2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B7C24F3"/>
    <w:multiLevelType w:val="hybridMultilevel"/>
    <w:tmpl w:val="705E418A"/>
    <w:lvl w:ilvl="0" w:tplc="2C08759A">
      <w:start w:val="1"/>
      <w:numFmt w:val="lowerLetter"/>
      <w:lvlText w:val="%1."/>
      <w:lvlJc w:val="left"/>
      <w:pPr>
        <w:ind w:left="1440" w:hanging="360"/>
      </w:pPr>
      <w:rPr>
        <w:rFonts w:ascii="Trebuchet MS" w:hAnsi="Trebuchet MS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2BA7B38"/>
    <w:multiLevelType w:val="hybridMultilevel"/>
    <w:tmpl w:val="BEAAF330"/>
    <w:lvl w:ilvl="0" w:tplc="2C08759A">
      <w:start w:val="1"/>
      <w:numFmt w:val="lowerLetter"/>
      <w:lvlText w:val="%1."/>
      <w:lvlJc w:val="left"/>
      <w:pPr>
        <w:ind w:left="1440" w:hanging="360"/>
      </w:pPr>
      <w:rPr>
        <w:rFonts w:ascii="Trebuchet MS" w:hAnsi="Trebuchet M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6070724"/>
    <w:multiLevelType w:val="hybridMultilevel"/>
    <w:tmpl w:val="0DC6D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84C18EA"/>
    <w:multiLevelType w:val="hybridMultilevel"/>
    <w:tmpl w:val="00E47A74"/>
    <w:lvl w:ilvl="0" w:tplc="2C08759A">
      <w:start w:val="1"/>
      <w:numFmt w:val="lowerLetter"/>
      <w:lvlText w:val="%1."/>
      <w:lvlJc w:val="left"/>
      <w:pPr>
        <w:ind w:left="1440" w:hanging="360"/>
      </w:pPr>
      <w:rPr>
        <w:rFonts w:ascii="Trebuchet MS" w:hAnsi="Trebuchet M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8E05D05"/>
    <w:multiLevelType w:val="hybridMultilevel"/>
    <w:tmpl w:val="AAC836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698194D"/>
    <w:multiLevelType w:val="hybridMultilevel"/>
    <w:tmpl w:val="A69AF7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7771376"/>
    <w:multiLevelType w:val="hybridMultilevel"/>
    <w:tmpl w:val="B5CE2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FF14857"/>
    <w:multiLevelType w:val="hybridMultilevel"/>
    <w:tmpl w:val="E7121F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EEC6EE5"/>
    <w:multiLevelType w:val="hybridMultilevel"/>
    <w:tmpl w:val="2092EB8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17"/>
  </w:num>
  <w:num w:numId="6">
    <w:abstractNumId w:val="5"/>
  </w:num>
  <w:num w:numId="7">
    <w:abstractNumId w:val="8"/>
  </w:num>
  <w:num w:numId="8">
    <w:abstractNumId w:val="14"/>
  </w:num>
  <w:num w:numId="9">
    <w:abstractNumId w:val="2"/>
  </w:num>
  <w:num w:numId="10">
    <w:abstractNumId w:val="11"/>
  </w:num>
  <w:num w:numId="11">
    <w:abstractNumId w:val="1"/>
  </w:num>
  <w:num w:numId="12">
    <w:abstractNumId w:val="16"/>
  </w:num>
  <w:num w:numId="13">
    <w:abstractNumId w:val="15"/>
  </w:num>
  <w:num w:numId="14">
    <w:abstractNumId w:val="9"/>
  </w:num>
  <w:num w:numId="15">
    <w:abstractNumId w:val="4"/>
  </w:num>
  <w:num w:numId="16">
    <w:abstractNumId w:val="10"/>
  </w:num>
  <w:num w:numId="17">
    <w:abstractNumId w:val="12"/>
  </w:num>
  <w:num w:numId="18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tjCzNLY0MDA3tDRQ0lEKTi0uzszPAykwqgUAzQd1ZCwAAAA="/>
  </w:docVars>
  <w:rsids>
    <w:rsidRoot w:val="00597BE2"/>
    <w:rsid w:val="000001EE"/>
    <w:rsid w:val="00000C6D"/>
    <w:rsid w:val="00000E63"/>
    <w:rsid w:val="00003DA4"/>
    <w:rsid w:val="00007356"/>
    <w:rsid w:val="00015798"/>
    <w:rsid w:val="0001697F"/>
    <w:rsid w:val="000215F9"/>
    <w:rsid w:val="00023B9A"/>
    <w:rsid w:val="00043914"/>
    <w:rsid w:val="00052240"/>
    <w:rsid w:val="0006532B"/>
    <w:rsid w:val="00066271"/>
    <w:rsid w:val="00066DAA"/>
    <w:rsid w:val="000735A7"/>
    <w:rsid w:val="00076727"/>
    <w:rsid w:val="00082BD4"/>
    <w:rsid w:val="00085683"/>
    <w:rsid w:val="00095555"/>
    <w:rsid w:val="00095F09"/>
    <w:rsid w:val="0009668E"/>
    <w:rsid w:val="000966E5"/>
    <w:rsid w:val="00096968"/>
    <w:rsid w:val="000A0AB5"/>
    <w:rsid w:val="000A3225"/>
    <w:rsid w:val="000B17BD"/>
    <w:rsid w:val="000B5A4E"/>
    <w:rsid w:val="000C5D95"/>
    <w:rsid w:val="000C6F7E"/>
    <w:rsid w:val="000D6836"/>
    <w:rsid w:val="000E4126"/>
    <w:rsid w:val="000E48BA"/>
    <w:rsid w:val="000E570F"/>
    <w:rsid w:val="00101F1F"/>
    <w:rsid w:val="00107D43"/>
    <w:rsid w:val="0013093E"/>
    <w:rsid w:val="001377D4"/>
    <w:rsid w:val="001437D2"/>
    <w:rsid w:val="0015398E"/>
    <w:rsid w:val="00154A57"/>
    <w:rsid w:val="00156A45"/>
    <w:rsid w:val="00162E9E"/>
    <w:rsid w:val="00166F19"/>
    <w:rsid w:val="00174D0C"/>
    <w:rsid w:val="00180C91"/>
    <w:rsid w:val="0019263E"/>
    <w:rsid w:val="00194EF5"/>
    <w:rsid w:val="001968DF"/>
    <w:rsid w:val="001B1F46"/>
    <w:rsid w:val="001B3EDD"/>
    <w:rsid w:val="001B4EE2"/>
    <w:rsid w:val="001B5EBE"/>
    <w:rsid w:val="001B684E"/>
    <w:rsid w:val="001B7535"/>
    <w:rsid w:val="001C387E"/>
    <w:rsid w:val="001E2CD6"/>
    <w:rsid w:val="001F6669"/>
    <w:rsid w:val="002002F1"/>
    <w:rsid w:val="002114FC"/>
    <w:rsid w:val="00212A33"/>
    <w:rsid w:val="0021432F"/>
    <w:rsid w:val="002250E5"/>
    <w:rsid w:val="002528B2"/>
    <w:rsid w:val="002621DA"/>
    <w:rsid w:val="0027126A"/>
    <w:rsid w:val="00283EFD"/>
    <w:rsid w:val="00285128"/>
    <w:rsid w:val="00286AEA"/>
    <w:rsid w:val="002930A3"/>
    <w:rsid w:val="002959C0"/>
    <w:rsid w:val="00296682"/>
    <w:rsid w:val="002A15A8"/>
    <w:rsid w:val="002A28CE"/>
    <w:rsid w:val="002A2CC9"/>
    <w:rsid w:val="002B0F06"/>
    <w:rsid w:val="002C4EAB"/>
    <w:rsid w:val="002C5437"/>
    <w:rsid w:val="002C6A79"/>
    <w:rsid w:val="002E4724"/>
    <w:rsid w:val="002E62CC"/>
    <w:rsid w:val="002E6A61"/>
    <w:rsid w:val="002E78E8"/>
    <w:rsid w:val="002F23A1"/>
    <w:rsid w:val="002F34B2"/>
    <w:rsid w:val="003007A2"/>
    <w:rsid w:val="00310811"/>
    <w:rsid w:val="003162CA"/>
    <w:rsid w:val="003169E3"/>
    <w:rsid w:val="00324CD8"/>
    <w:rsid w:val="00325DE5"/>
    <w:rsid w:val="003276CA"/>
    <w:rsid w:val="00334A31"/>
    <w:rsid w:val="00337616"/>
    <w:rsid w:val="00337AE7"/>
    <w:rsid w:val="00342701"/>
    <w:rsid w:val="00343A03"/>
    <w:rsid w:val="003449C9"/>
    <w:rsid w:val="00346790"/>
    <w:rsid w:val="00347DAC"/>
    <w:rsid w:val="00355164"/>
    <w:rsid w:val="00360C7C"/>
    <w:rsid w:val="00371800"/>
    <w:rsid w:val="00373AC5"/>
    <w:rsid w:val="00377DEB"/>
    <w:rsid w:val="003816A3"/>
    <w:rsid w:val="0038733C"/>
    <w:rsid w:val="003A042B"/>
    <w:rsid w:val="003A70EF"/>
    <w:rsid w:val="003B111C"/>
    <w:rsid w:val="003B4EFC"/>
    <w:rsid w:val="003B7FA6"/>
    <w:rsid w:val="003C2EBE"/>
    <w:rsid w:val="003F15E1"/>
    <w:rsid w:val="003F5B80"/>
    <w:rsid w:val="0041355D"/>
    <w:rsid w:val="004207C5"/>
    <w:rsid w:val="004247C9"/>
    <w:rsid w:val="00426FCE"/>
    <w:rsid w:val="0042702C"/>
    <w:rsid w:val="00427668"/>
    <w:rsid w:val="00435B2E"/>
    <w:rsid w:val="00441E18"/>
    <w:rsid w:val="00454385"/>
    <w:rsid w:val="0045723E"/>
    <w:rsid w:val="00460147"/>
    <w:rsid w:val="0046295A"/>
    <w:rsid w:val="004733C7"/>
    <w:rsid w:val="00481663"/>
    <w:rsid w:val="0048328A"/>
    <w:rsid w:val="00486A9D"/>
    <w:rsid w:val="004A42DF"/>
    <w:rsid w:val="004B4FE1"/>
    <w:rsid w:val="004B588C"/>
    <w:rsid w:val="004C3EAA"/>
    <w:rsid w:val="004D0DF4"/>
    <w:rsid w:val="004D38B7"/>
    <w:rsid w:val="004E2D79"/>
    <w:rsid w:val="004E2E06"/>
    <w:rsid w:val="004E31B0"/>
    <w:rsid w:val="004E34CC"/>
    <w:rsid w:val="004E60CE"/>
    <w:rsid w:val="004F0965"/>
    <w:rsid w:val="00507153"/>
    <w:rsid w:val="005106D9"/>
    <w:rsid w:val="00511A85"/>
    <w:rsid w:val="00530BA5"/>
    <w:rsid w:val="0053546F"/>
    <w:rsid w:val="005558E3"/>
    <w:rsid w:val="00557DC5"/>
    <w:rsid w:val="00557F9B"/>
    <w:rsid w:val="005630EF"/>
    <w:rsid w:val="00572C53"/>
    <w:rsid w:val="0057507D"/>
    <w:rsid w:val="00584658"/>
    <w:rsid w:val="00586F45"/>
    <w:rsid w:val="00597BE2"/>
    <w:rsid w:val="005A36C4"/>
    <w:rsid w:val="005A5204"/>
    <w:rsid w:val="005A5296"/>
    <w:rsid w:val="005B64CD"/>
    <w:rsid w:val="005B6AE1"/>
    <w:rsid w:val="005B754C"/>
    <w:rsid w:val="005C38E2"/>
    <w:rsid w:val="005C6A88"/>
    <w:rsid w:val="005D73D4"/>
    <w:rsid w:val="005E2C26"/>
    <w:rsid w:val="005E3307"/>
    <w:rsid w:val="005E5CF2"/>
    <w:rsid w:val="005F082F"/>
    <w:rsid w:val="005F2577"/>
    <w:rsid w:val="005F3821"/>
    <w:rsid w:val="005F4142"/>
    <w:rsid w:val="0060714C"/>
    <w:rsid w:val="00612007"/>
    <w:rsid w:val="00622FBA"/>
    <w:rsid w:val="00625CFD"/>
    <w:rsid w:val="00633432"/>
    <w:rsid w:val="00647385"/>
    <w:rsid w:val="006501D0"/>
    <w:rsid w:val="00650A47"/>
    <w:rsid w:val="0065681E"/>
    <w:rsid w:val="0066176A"/>
    <w:rsid w:val="006676E1"/>
    <w:rsid w:val="00667870"/>
    <w:rsid w:val="00673A3D"/>
    <w:rsid w:val="00675B07"/>
    <w:rsid w:val="0067744A"/>
    <w:rsid w:val="00687323"/>
    <w:rsid w:val="00687A69"/>
    <w:rsid w:val="00692599"/>
    <w:rsid w:val="006972E3"/>
    <w:rsid w:val="006C1864"/>
    <w:rsid w:val="006C471C"/>
    <w:rsid w:val="006D4F96"/>
    <w:rsid w:val="006D5694"/>
    <w:rsid w:val="006D7771"/>
    <w:rsid w:val="006F3FC8"/>
    <w:rsid w:val="00700EF1"/>
    <w:rsid w:val="007013F7"/>
    <w:rsid w:val="00701463"/>
    <w:rsid w:val="00711E70"/>
    <w:rsid w:val="007150F9"/>
    <w:rsid w:val="00715ADA"/>
    <w:rsid w:val="00727B16"/>
    <w:rsid w:val="00730A68"/>
    <w:rsid w:val="0073174D"/>
    <w:rsid w:val="007377F7"/>
    <w:rsid w:val="00737C5D"/>
    <w:rsid w:val="00743740"/>
    <w:rsid w:val="00744DE0"/>
    <w:rsid w:val="007602A9"/>
    <w:rsid w:val="0076078E"/>
    <w:rsid w:val="007615E9"/>
    <w:rsid w:val="00775496"/>
    <w:rsid w:val="00780DB8"/>
    <w:rsid w:val="00787304"/>
    <w:rsid w:val="007910CD"/>
    <w:rsid w:val="007A157F"/>
    <w:rsid w:val="007B4412"/>
    <w:rsid w:val="007B643A"/>
    <w:rsid w:val="007D0F3F"/>
    <w:rsid w:val="007D2AB0"/>
    <w:rsid w:val="007F7329"/>
    <w:rsid w:val="00810077"/>
    <w:rsid w:val="00810EB7"/>
    <w:rsid w:val="0081651F"/>
    <w:rsid w:val="00817272"/>
    <w:rsid w:val="00822F24"/>
    <w:rsid w:val="00825D28"/>
    <w:rsid w:val="008278AA"/>
    <w:rsid w:val="008311D0"/>
    <w:rsid w:val="00834865"/>
    <w:rsid w:val="00850590"/>
    <w:rsid w:val="0085272D"/>
    <w:rsid w:val="00856A3D"/>
    <w:rsid w:val="00857185"/>
    <w:rsid w:val="0085744B"/>
    <w:rsid w:val="00861D88"/>
    <w:rsid w:val="0086274B"/>
    <w:rsid w:val="00863E82"/>
    <w:rsid w:val="00864679"/>
    <w:rsid w:val="00877E87"/>
    <w:rsid w:val="0088720E"/>
    <w:rsid w:val="00887A17"/>
    <w:rsid w:val="008917B4"/>
    <w:rsid w:val="008A0151"/>
    <w:rsid w:val="008A0A55"/>
    <w:rsid w:val="008A544D"/>
    <w:rsid w:val="008C1E16"/>
    <w:rsid w:val="008D1040"/>
    <w:rsid w:val="008E1FDF"/>
    <w:rsid w:val="008E3CA3"/>
    <w:rsid w:val="008F29EA"/>
    <w:rsid w:val="00910AAD"/>
    <w:rsid w:val="00912EF9"/>
    <w:rsid w:val="00930FAE"/>
    <w:rsid w:val="00937846"/>
    <w:rsid w:val="00952054"/>
    <w:rsid w:val="00954917"/>
    <w:rsid w:val="00956D8F"/>
    <w:rsid w:val="00971BFF"/>
    <w:rsid w:val="00972806"/>
    <w:rsid w:val="00975FCC"/>
    <w:rsid w:val="00987F16"/>
    <w:rsid w:val="009A3AE5"/>
    <w:rsid w:val="009A7CF4"/>
    <w:rsid w:val="009B5914"/>
    <w:rsid w:val="009C155E"/>
    <w:rsid w:val="009C388D"/>
    <w:rsid w:val="009D37CF"/>
    <w:rsid w:val="009D4D95"/>
    <w:rsid w:val="009D5976"/>
    <w:rsid w:val="009D7144"/>
    <w:rsid w:val="009F0282"/>
    <w:rsid w:val="009F6226"/>
    <w:rsid w:val="00A01F58"/>
    <w:rsid w:val="00A04757"/>
    <w:rsid w:val="00A10E52"/>
    <w:rsid w:val="00A14625"/>
    <w:rsid w:val="00A15537"/>
    <w:rsid w:val="00A17034"/>
    <w:rsid w:val="00A24747"/>
    <w:rsid w:val="00A345EA"/>
    <w:rsid w:val="00A528F5"/>
    <w:rsid w:val="00A562A7"/>
    <w:rsid w:val="00A67FEB"/>
    <w:rsid w:val="00A745BC"/>
    <w:rsid w:val="00A80A1C"/>
    <w:rsid w:val="00A82ACB"/>
    <w:rsid w:val="00A85816"/>
    <w:rsid w:val="00A94AE5"/>
    <w:rsid w:val="00A96B6D"/>
    <w:rsid w:val="00AB5361"/>
    <w:rsid w:val="00AB53DF"/>
    <w:rsid w:val="00AD6918"/>
    <w:rsid w:val="00AD778A"/>
    <w:rsid w:val="00AF746B"/>
    <w:rsid w:val="00B002F6"/>
    <w:rsid w:val="00B00E7A"/>
    <w:rsid w:val="00B22556"/>
    <w:rsid w:val="00B343FD"/>
    <w:rsid w:val="00B41B57"/>
    <w:rsid w:val="00B433F8"/>
    <w:rsid w:val="00B51ABA"/>
    <w:rsid w:val="00B57CAD"/>
    <w:rsid w:val="00B60CDF"/>
    <w:rsid w:val="00B73B2B"/>
    <w:rsid w:val="00B741F4"/>
    <w:rsid w:val="00B747F9"/>
    <w:rsid w:val="00B82FAE"/>
    <w:rsid w:val="00B9169A"/>
    <w:rsid w:val="00BB5C33"/>
    <w:rsid w:val="00BB7714"/>
    <w:rsid w:val="00BC0514"/>
    <w:rsid w:val="00BC51D0"/>
    <w:rsid w:val="00BC52BE"/>
    <w:rsid w:val="00BC5C45"/>
    <w:rsid w:val="00BE377E"/>
    <w:rsid w:val="00C02466"/>
    <w:rsid w:val="00C16902"/>
    <w:rsid w:val="00C20F32"/>
    <w:rsid w:val="00C227B9"/>
    <w:rsid w:val="00C30972"/>
    <w:rsid w:val="00C34168"/>
    <w:rsid w:val="00C42E21"/>
    <w:rsid w:val="00C47181"/>
    <w:rsid w:val="00C5380A"/>
    <w:rsid w:val="00C57203"/>
    <w:rsid w:val="00C60B7F"/>
    <w:rsid w:val="00C63F72"/>
    <w:rsid w:val="00C72ACF"/>
    <w:rsid w:val="00C74A6D"/>
    <w:rsid w:val="00C779B7"/>
    <w:rsid w:val="00C812C5"/>
    <w:rsid w:val="00C915DE"/>
    <w:rsid w:val="00C959E4"/>
    <w:rsid w:val="00CA0A52"/>
    <w:rsid w:val="00CA309F"/>
    <w:rsid w:val="00CA5E12"/>
    <w:rsid w:val="00CB07A7"/>
    <w:rsid w:val="00CB5D69"/>
    <w:rsid w:val="00CB6E97"/>
    <w:rsid w:val="00CC391F"/>
    <w:rsid w:val="00CD2A6F"/>
    <w:rsid w:val="00CD3CC4"/>
    <w:rsid w:val="00CD46A8"/>
    <w:rsid w:val="00CD4879"/>
    <w:rsid w:val="00CE5833"/>
    <w:rsid w:val="00CF34DF"/>
    <w:rsid w:val="00CF6D9C"/>
    <w:rsid w:val="00D01A04"/>
    <w:rsid w:val="00D02D7D"/>
    <w:rsid w:val="00D046A2"/>
    <w:rsid w:val="00D41EBB"/>
    <w:rsid w:val="00D45AD6"/>
    <w:rsid w:val="00D557E3"/>
    <w:rsid w:val="00D65D0A"/>
    <w:rsid w:val="00D708B3"/>
    <w:rsid w:val="00D76688"/>
    <w:rsid w:val="00D84A91"/>
    <w:rsid w:val="00D870EF"/>
    <w:rsid w:val="00D9611A"/>
    <w:rsid w:val="00DE2108"/>
    <w:rsid w:val="00DE32F2"/>
    <w:rsid w:val="00DF10AD"/>
    <w:rsid w:val="00DF39DE"/>
    <w:rsid w:val="00DF4BEE"/>
    <w:rsid w:val="00DF4F7C"/>
    <w:rsid w:val="00DF61DC"/>
    <w:rsid w:val="00E01F42"/>
    <w:rsid w:val="00E023DE"/>
    <w:rsid w:val="00E07A0F"/>
    <w:rsid w:val="00E267A7"/>
    <w:rsid w:val="00E31EE1"/>
    <w:rsid w:val="00E37547"/>
    <w:rsid w:val="00E40498"/>
    <w:rsid w:val="00E41869"/>
    <w:rsid w:val="00E449C0"/>
    <w:rsid w:val="00E46B36"/>
    <w:rsid w:val="00E533D1"/>
    <w:rsid w:val="00E66313"/>
    <w:rsid w:val="00E73E2D"/>
    <w:rsid w:val="00E751A1"/>
    <w:rsid w:val="00E752A9"/>
    <w:rsid w:val="00E761E3"/>
    <w:rsid w:val="00E84AE0"/>
    <w:rsid w:val="00EA4119"/>
    <w:rsid w:val="00EB54B6"/>
    <w:rsid w:val="00EC5EAD"/>
    <w:rsid w:val="00EE0400"/>
    <w:rsid w:val="00EE398C"/>
    <w:rsid w:val="00EE4DFD"/>
    <w:rsid w:val="00EE612A"/>
    <w:rsid w:val="00EF0234"/>
    <w:rsid w:val="00F153FE"/>
    <w:rsid w:val="00F159E8"/>
    <w:rsid w:val="00F251BB"/>
    <w:rsid w:val="00F3183D"/>
    <w:rsid w:val="00F33D08"/>
    <w:rsid w:val="00F36C40"/>
    <w:rsid w:val="00F40AE6"/>
    <w:rsid w:val="00F51A19"/>
    <w:rsid w:val="00F52656"/>
    <w:rsid w:val="00F62790"/>
    <w:rsid w:val="00F741E9"/>
    <w:rsid w:val="00F85AB8"/>
    <w:rsid w:val="00FB0BC9"/>
    <w:rsid w:val="00FB46C3"/>
    <w:rsid w:val="00FC113C"/>
    <w:rsid w:val="00FC1BE9"/>
    <w:rsid w:val="00FC7BD4"/>
    <w:rsid w:val="00FD1400"/>
    <w:rsid w:val="00FD71F2"/>
    <w:rsid w:val="00FE18A2"/>
    <w:rsid w:val="00FE317E"/>
    <w:rsid w:val="00FE52E2"/>
    <w:rsid w:val="12BF085D"/>
    <w:rsid w:val="2B03A018"/>
    <w:rsid w:val="459C8B88"/>
    <w:rsid w:val="57B3ADF7"/>
    <w:rsid w:val="582ED6F8"/>
    <w:rsid w:val="68B74860"/>
    <w:rsid w:val="6DBA0F33"/>
    <w:rsid w:val="7D744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25602"/>
  <w15:docId w15:val="{E68313E6-3170-42F2-B727-7A9944D5F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1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TOC9"/>
    <w:next w:val="Normal"/>
    <w:autoRedefine/>
    <w:uiPriority w:val="99"/>
    <w:qFormat/>
    <w:rsid w:val="002E4724"/>
    <w:pPr>
      <w:spacing w:line="240" w:lineRule="auto"/>
      <w:ind w:left="1598"/>
      <w:jc w:val="center"/>
    </w:pPr>
    <w:rPr>
      <w:rFonts w:ascii="Arial" w:eastAsia="Times New Roman" w:hAnsi="Arial" w:cs="Times New Roman"/>
      <w:b/>
      <w:caps/>
      <w:sz w:val="24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4724"/>
    <w:pPr>
      <w:spacing w:after="100"/>
      <w:ind w:left="1760"/>
    </w:pPr>
  </w:style>
  <w:style w:type="paragraph" w:styleId="TOC2">
    <w:name w:val="toc 2"/>
    <w:basedOn w:val="TOC1"/>
    <w:next w:val="TOC1"/>
    <w:autoRedefine/>
    <w:uiPriority w:val="99"/>
    <w:qFormat/>
    <w:rsid w:val="002E4724"/>
    <w:pPr>
      <w:ind w:left="0"/>
      <w:jc w:val="left"/>
    </w:pPr>
    <w:rPr>
      <w:u w:val="thick"/>
    </w:rPr>
  </w:style>
  <w:style w:type="paragraph" w:customStyle="1" w:styleId="Observations">
    <w:name w:val="Observations"/>
    <w:basedOn w:val="TOC1"/>
    <w:link w:val="ObservationsChar"/>
    <w:autoRedefine/>
    <w:qFormat/>
    <w:rsid w:val="002E4724"/>
    <w:pPr>
      <w:ind w:left="0"/>
      <w:jc w:val="left"/>
    </w:pPr>
    <w:rPr>
      <w:rFonts w:eastAsiaTheme="minorHAnsi" w:cstheme="minorBidi"/>
    </w:rPr>
  </w:style>
  <w:style w:type="character" w:customStyle="1" w:styleId="ObservationsChar">
    <w:name w:val="Observations Char"/>
    <w:basedOn w:val="DefaultParagraphFont"/>
    <w:link w:val="Observations"/>
    <w:rsid w:val="002E4724"/>
    <w:rPr>
      <w:rFonts w:ascii="Arial" w:hAnsi="Arial"/>
      <w:b/>
      <w:caps/>
      <w:sz w:val="24"/>
      <w:szCs w:val="20"/>
    </w:rPr>
  </w:style>
  <w:style w:type="paragraph" w:customStyle="1" w:styleId="TOC10">
    <w:name w:val="TOC1"/>
    <w:basedOn w:val="TOC9"/>
    <w:link w:val="TOC1Char"/>
    <w:qFormat/>
    <w:rsid w:val="008311D0"/>
    <w:pPr>
      <w:spacing w:line="240" w:lineRule="auto"/>
      <w:ind w:left="0"/>
      <w:jc w:val="center"/>
    </w:pPr>
    <w:rPr>
      <w:rFonts w:ascii="Arial" w:hAnsi="Arial"/>
      <w:b/>
      <w:caps/>
      <w:sz w:val="24"/>
      <w:szCs w:val="20"/>
    </w:rPr>
  </w:style>
  <w:style w:type="character" w:customStyle="1" w:styleId="TOC1Char">
    <w:name w:val="TOC1 Char"/>
    <w:basedOn w:val="DefaultParagraphFont"/>
    <w:link w:val="TOC10"/>
    <w:rsid w:val="008311D0"/>
    <w:rPr>
      <w:rFonts w:ascii="Arial" w:hAnsi="Arial"/>
      <w:b/>
      <w:caps/>
      <w:sz w:val="24"/>
      <w:szCs w:val="20"/>
    </w:rPr>
  </w:style>
  <w:style w:type="paragraph" w:customStyle="1" w:styleId="StrawberrySubHead">
    <w:name w:val="Strawberry SubHead"/>
    <w:basedOn w:val="Normal"/>
    <w:next w:val="Normal"/>
    <w:qFormat/>
    <w:rsid w:val="00107D43"/>
    <w:pPr>
      <w:autoSpaceDE w:val="0"/>
      <w:autoSpaceDN w:val="0"/>
      <w:adjustRightInd w:val="0"/>
      <w:spacing w:after="100" w:line="240" w:lineRule="auto"/>
    </w:pPr>
    <w:rPr>
      <w:rFonts w:ascii="Arial" w:eastAsia="Times New Roman" w:hAnsi="Arial" w:cs="Arial"/>
      <w:b/>
      <w:caps/>
      <w:sz w:val="24"/>
      <w:szCs w:val="24"/>
    </w:rPr>
  </w:style>
  <w:style w:type="paragraph" w:customStyle="1" w:styleId="StrawberryObservations">
    <w:name w:val="Strawberry Observations"/>
    <w:basedOn w:val="Normal"/>
    <w:next w:val="Normal"/>
    <w:qFormat/>
    <w:rsid w:val="00107D43"/>
    <w:pPr>
      <w:numPr>
        <w:numId w:val="1"/>
      </w:numPr>
      <w:autoSpaceDE w:val="0"/>
      <w:autoSpaceDN w:val="0"/>
      <w:adjustRightInd w:val="0"/>
      <w:spacing w:after="100" w:line="240" w:lineRule="auto"/>
    </w:pPr>
    <w:rPr>
      <w:rFonts w:ascii="Arial" w:eastAsia="Times New Roman" w:hAnsi="Arial" w:cs="Arial"/>
      <w:b/>
      <w:caps/>
      <w:sz w:val="24"/>
      <w:szCs w:val="24"/>
    </w:rPr>
  </w:style>
  <w:style w:type="paragraph" w:customStyle="1" w:styleId="StrawberryAttachments">
    <w:name w:val="Strawberry Attachments"/>
    <w:basedOn w:val="TOC10"/>
    <w:next w:val="Normal"/>
    <w:qFormat/>
    <w:rsid w:val="00107D43"/>
    <w:rPr>
      <w:rFonts w:eastAsia="Times New Roman" w:cs="Times New Roman"/>
    </w:rPr>
  </w:style>
  <w:style w:type="paragraph" w:customStyle="1" w:styleId="Attachment">
    <w:name w:val="Attachment"/>
    <w:basedOn w:val="Normal"/>
    <w:next w:val="Normal"/>
    <w:link w:val="AttachmentChar"/>
    <w:qFormat/>
    <w:rsid w:val="00586F45"/>
    <w:pPr>
      <w:framePr w:wrap="around" w:vAnchor="text" w:hAnchor="text" w:y="1"/>
      <w:spacing w:after="0" w:line="240" w:lineRule="auto"/>
      <w:jc w:val="center"/>
    </w:pPr>
    <w:rPr>
      <w:rFonts w:ascii="Arial" w:hAnsi="Arial" w:cs="Arial"/>
      <w:b/>
      <w:sz w:val="24"/>
      <w:szCs w:val="24"/>
    </w:rPr>
  </w:style>
  <w:style w:type="character" w:customStyle="1" w:styleId="AttachmentChar">
    <w:name w:val="Attachment Char"/>
    <w:basedOn w:val="TOC1Char"/>
    <w:link w:val="Attachment"/>
    <w:rsid w:val="00586F45"/>
    <w:rPr>
      <w:rFonts w:ascii="Arial" w:hAnsi="Arial" w:cs="Arial"/>
      <w:b/>
      <w:caps w:val="0"/>
      <w:sz w:val="24"/>
      <w:szCs w:val="24"/>
    </w:rPr>
  </w:style>
  <w:style w:type="paragraph" w:customStyle="1" w:styleId="paragraph">
    <w:name w:val="paragraph"/>
    <w:basedOn w:val="Normal"/>
    <w:rsid w:val="00597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597BE2"/>
  </w:style>
  <w:style w:type="character" w:customStyle="1" w:styleId="normaltextrun">
    <w:name w:val="normaltextrun"/>
    <w:basedOn w:val="DefaultParagraphFont"/>
    <w:rsid w:val="00597BE2"/>
  </w:style>
  <w:style w:type="character" w:customStyle="1" w:styleId="spellingerror">
    <w:name w:val="spellingerror"/>
    <w:basedOn w:val="DefaultParagraphFont"/>
    <w:rsid w:val="00597BE2"/>
  </w:style>
  <w:style w:type="character" w:customStyle="1" w:styleId="contextualspellingandgrammarerror">
    <w:name w:val="contextualspellingandgrammarerror"/>
    <w:basedOn w:val="DefaultParagraphFont"/>
    <w:rsid w:val="00597BE2"/>
  </w:style>
  <w:style w:type="character" w:styleId="CommentReference">
    <w:name w:val="annotation reference"/>
    <w:basedOn w:val="DefaultParagraphFont"/>
    <w:uiPriority w:val="99"/>
    <w:semiHidden/>
    <w:unhideWhenUsed/>
    <w:rsid w:val="006C18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8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8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8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8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8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86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433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6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E97"/>
  </w:style>
  <w:style w:type="paragraph" w:styleId="Footer">
    <w:name w:val="footer"/>
    <w:basedOn w:val="Normal"/>
    <w:link w:val="FooterChar"/>
    <w:uiPriority w:val="99"/>
    <w:unhideWhenUsed/>
    <w:rsid w:val="00CB6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E97"/>
  </w:style>
  <w:style w:type="character" w:styleId="Hyperlink">
    <w:name w:val="Hyperlink"/>
    <w:basedOn w:val="DefaultParagraphFont"/>
    <w:uiPriority w:val="99"/>
    <w:unhideWhenUsed/>
    <w:rsid w:val="00C42E2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2E2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7A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7A0F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761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8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4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26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6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3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3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4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0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3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A109F-DD6C-4128-AD48-F49FC19C2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ET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L Owens</dc:creator>
  <cp:lastModifiedBy>Anara Guard</cp:lastModifiedBy>
  <cp:revision>2</cp:revision>
  <cp:lastPrinted>2021-02-25T14:58:00Z</cp:lastPrinted>
  <dcterms:created xsi:type="dcterms:W3CDTF">2021-06-25T16:08:00Z</dcterms:created>
  <dcterms:modified xsi:type="dcterms:W3CDTF">2021-06-25T16:08:00Z</dcterms:modified>
</cp:coreProperties>
</file>